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7</w:t>
      </w:r>
      <w:r>
        <w:t xml:space="preserve"> </w:t>
      </w:r>
      <w:r>
        <w:t xml:space="preserve">พ.ค.</w:t>
      </w:r>
      <w:r>
        <w:t xml:space="preserve"> </w:t>
      </w:r>
      <w:r>
        <w:t xml:space="preserve">64)</w:t>
      </w:r>
    </w:p>
    <w:p>
      <w:pPr>
        <w:pStyle w:val="Date"/>
      </w:pPr>
      <w:r>
        <w:t xml:space="preserve">วันอังคารที่</w:t>
      </w:r>
      <w:r>
        <w:t xml:space="preserve"> </w:t>
      </w:r>
      <w:r>
        <w:t xml:space="preserve">12</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คุณผู้ชมเข้าสู่การแถลงข่าวของศูนย์บริหารสถานการณ์ COVID-19 ณ ทำเนียบรัฐบาล ประจำวันจันทร์ที่ 27 พฤษภาคม 2564 นะครับ วันนี้้ถือว่าเป็นวันเริ่มต้นวันแรกนะครับ ตามมาตรการที่เป็นพื้นที่บังคับใช้โดยเฉพาะในพื้นที่ของ 4 จังหวัด โดยเฉพาะพื้นที่สีแดงเข้มให้ร้านอาหารต่าง ๆ เริ่มที่จะรับลูกค้ามานั่งรับประทานอาหารในร้านได้แล้ว แต่ว่าแนวทาง เรื่องของการปฏิบัติ จะมีการจัดบังคับใช้จริงจะมีแนวทางอย่างไร เนื่องจากว่าสถานการณ์การแพร่ระบาด และปริมณฑลยังคงน่ากังวลอยู่ ในช่วงท้ายของการแถลงข่าวเราจะเชิญผู้ที่เกี่ยวข้องทั้งหมดพูดคุยกันนะครับ แต่ว่าตอนนี้ เรียนเชิญ โฆษก ศบค. ครับ โดยท่านนายแพยท์ทวีศิลป์ วิษณุโยธิน เรียนเชิญครับ</w:t>
      </w:r>
    </w:p>
    <w:p>
      <w:pPr>
        <w:pStyle w:val="BodyText"/>
      </w:pPr>
      <w:r>
        <w:t xml:space="preserve">(นายแพทย์ทวีศิลป์) กราบสวัสดีครับ พี่น้องประชาชนครับ จะมีการรายงานสถานการณ์ ก็จะสรุปของที่ประชุม ของ ศปก. ศบค. EOC ที่กระทรวงสาธารณสุข และศูนย์บูรณาการสถานกาณ์ COVID-19 บูรณาการการแก้ไขสถานการณ์ โควิด - 19 กรุงเทพฯ และปริมณฑล เช่นเคยนะครับ เริ่มที่ตัวเลขที่เพิ่มขึ้นนะครับ 9,635 ราย ซึ่งในตัวเลขนี้มาจากทางเรือนจำ 6,853 ราย และการติดเชื้อในประเทศ 2,733 และมีการติดเชื้อที่เดินทางมาจากต่างประเทศอีก 9 ราย ทำให้ตัวเลขยอดรวมสะสมอยู่ที่ 111,082 ราย ตั้งแต่ปีที่แล้ว จนถึงปัจจุบันนี้นะครับ และก็มีหายไปแล้วก็ มีหายป่วยไปแล้วมีเพิ่มขึ้น 25 รายนะครับ มาดูในสถานการณ์ของการติดเชื้อในช่วงของระลอก ของ 1 เมษายน เป็นต้นมา ก็จะเห็นว่าตัวเลขเพิ่มขึ้นเป็น 82,219 นะครับ ซึ่งในนี้ก็จะเห็น ว่ามีตัวเลขจากเรือนจำ ซึ่งเป็นตัวเลขอยู่ในช่องสีน้ำตาลนะครับ ออกมา 107,48 ราย นะครับ ก็จะยังเห็นตัวเลขนี้ออกมาให้เห็นภาพชัดขึ้นนะครับ ในกลุ่มนี้มีหายป่วยนะครับ สำหรับวันนี้เพิ่มขึ้นนะครับ 1,397 ราย ทำให้ตัวเลขยอดรวมสะสมของการหายป่วย 39,000 เกือบ ๆ 40,000 นะครับ ขอแสดงความดีใจกับผู้ที่ได้พ้นจากการป่วยในครั้งนี้นะครับ และก็แน่นอนครับ ในช่วงของการพ้นจากการป่วยใหม่ ๆ ท่าจะมีภูมิคุ้มกัน แต่ก็ต้องดูแลสุขลักษณะอนามัยส่วนตัวของท่านนะครับ เกือบ ๆ 40,000 คนนะครับ ส่วนคนที่อยู่ในการรักษาตัวอยู่ในโรงพยาบาล ก็ 43,368 นะครับ แยกเป็นในโรงพยาบาลจริง ๆ นี่ 22,662 และในโรงพยาบาลสนามอีก 20,606 นะครับ ในนี้มีคนที่อาการหนัก 1,226 และใส่เครื่องช่วยหายใจ 400 ราย ซึ่งตรงนี้นะครับ ก็ถ้าคิดเป็นเปอร์เซ็นต์ของคนทีมีอาการหนัก 1,200 ใส่ท่อช่วยหายใจไป 400 นี่ก็ประมาณ 33 เปอร์เซ็นต์ เพราะฉะนั้น คนที่อาการหนักนะครับ ประมาณ 1 ใน 3 ใส่ท่อช่วยหายใจพูดง่าย ๆ ในนี้ ตรงนี้นะครับ ตรงนี้ก็ต้องดูแลระมัดระวังตัวสำหรับคนที่ยังไม่ป่วย และคนที่ป่วยแล้วด้วยนะครับ มาดูในรายที่เสียชีวิต 25 ราย นะครับ ได้มาเรียนรู้กันนะครับ ต้องขอแสดงความเสียใจญาติของ 25 รายนี้ด้วยนะครับ 18 รายอยู่ในกรุงเทพมหานคร และ 1 รายอยู่ในสุพรรณบุรี, สุโขทัย, สมุทรสาคร, สมุทรปราการ,นนทบุร นครสวรรค์, ชัยนาท นะครับ คือความดันโลหิตสูง เบาหวาน สูง แล้วโรคทางหลอดเลือดสมอง ไต หัวใจ อ้วน นะครับ ก็เป็นภาวะเสี่ยง ปัจจัยเสี่ยง โรคประจำตัวที่เสี่ยงปัจจัยเสี่ยง โรคประจำตัวที่เสี่ยงนะครับ ก็ต้องระมัดระวังสำหรับคนที่ยังไม่ป่วยหรือมีโรคประจำตัวนี้ต้องดูแลท่านอย่างดีนะครับ ส่วนปัจจัยเสี่ยงในการที่ติดเชื้อขึ้นมานะครับ ก็เกิดขึ้นจากในครอบครัวประมาณครึ่งเลยนะครับ ประมาณครึ่งหนึ่งเลยนะครับ เดินทางไปที่ที่ระบาด 5 นะครับ อาชีพเสี่ยงก็ขับรถรับจ้างอีก 1 ไปที่แออัดหรือสถานบันเทิง ซึ่งตอนหลังมาก็เป็นปัจจัยเสี่ยงที่น้อย แต่ก็เป็นปัจจัยเสี่ยงแล้วก็ทำให้เสียชีวิตได้ในวันนี้นะครับ ก่อนเสียชีวิตเลยนะครับ ตรงนี้ ค่าเฉลี่ยก็ยังแตะที่ 60 นะครับ ใกล้ ๆ ค่ากลางนะครับ อยู่ที่ 60 ปี มาดูในเชิงของกราฟตัวนี้ ซึ่งก็จะเห็นยอดที่เป็นสีเทา ที่เราแยก ขออนุญาตแยกสีจากทางกลุ่มของผู้ต้องขังนะครับ อยู่ในเรือนจำ ครั้งนี้ก็พุ่งขึ้นมานะครับ หลายคนก็ตั้งคำถาม ว่าทำไมถึงเมื่อวานนี้เป็น 0 อยู่ในระบบของการทำ Active Case Finding ตลอดการ Report ออกมาตรงนี้นะครับ มาดูในกลุ่มที่เดินทางมาจากต่างประเทศนะครับ 9 ราย มาเลเซีย 4 รายนี้ ก็มาตารมด่านโดยปกติ ถูกต้องตามกฎหมาย ต้องขอบพระคุณมาก ๆ เลยนะครับ ไทยแลนด์ 1 ราย อิสราเอล 1 ราย แล้วก็ปากีสถาน 1 ราย อันนี้ก็ตามเส้นทางปกติ แต่ทางกัมพูชายังมีคนที่เดินทางมาจากช่องทางธรรมชาติอยู่อีกนะครับ เป็นหญิง 60 ปี รับจ้างอันนี้นะครับ อยู่ที่วัฒนานคร แล้วก็อีกคนหนึ่งก็มาเป็นนักคอมพิวเตอร์ อันนี้ขอบคุณครับ เป็นผู้หญิง 17 ปีก็เขามาในทางปกติ ต้องยืนยันเลยนะครับ ว่าตอนนี้เราคุมเข้มชายแดนอย่างเต็มที่ ถ้าท่านเป็นคนไทยไม่ต้องลักลอบครับ เข้ามาเถอะครับ เราจะดูแลท่านอย่างดีนะครับ แล้วก็เรื่องทางด้านกฎหมายก็คงจะมีเหตุที่เราจะต้องว่ากันไป แต่ว่า ณ ตอนนี้ เราต้องการควบคุมโรคเป็นหลัก ขอท่านแสดงตัวแล้วก็บอกมาเลยครับ เจ้าหน้าที่ของเราทำงานหนักอยู่ทั่วประเทศ ณ ตอนนี้ตัวเลขจะเห็นว่ายอดรวม ณ ตอนนี้ยังมีคนลักลอบเข้ามาถึง 87 คนนะครับ รอบประเทศเลยนะครับ ซึ่งอันนี้นี่รอบติดชายแดนถึง 72 คน แล้วมาตรวจพบในพื้นที่ตอนในถึง 15 คน ตอนนี้ที่เราน่าห่วงครับ หลาย ๆ คนบอกว่าส่วนใหญ่แล้วก็คงเข้ามาอยู่นานพอสมควร แต่วางใจไม่ได้ แต่ 72 คนนี่ติดชายแดน ซึ่งก็เข้ามาใหม่ ๆ ซึ่งตรงนี้ต้องขอบคุณทาง ฝปม. หรือฝ่ายมั่นคงทั้งหลายที่ทำงานอย่างเข้มข้น ก็ฝากประชาชนทุกคนเป็นหูเป็นตาแทนด้วยนะครับ กรุงเทพมหานคร, สมุทรปราการ, ปทุมธานี, นนทบุรี, สมุทรสาคร, ชลบุรี, สงขลา, เพชรบุรี, นครปฐม, พระนครศรีอยุธยา, อันนี้รายใหม่เรียง 10 อันดับนะครับ ก็มีสีเขียวนี่ก็อันดับดีขึ้นนะครับ ก็คือ ดีขึ้นก็คือ ลดลงไปน่ะครับ อันดับต่ำ ๆ ลงไปจะดีกว่านะครับ อันนี้ต้องขอขอบคุณทางพี่น้องประชาชนที่อยู่จังหวัดต่าง ๆ เช่นเดียวกันสะสมของ 10 อันดับนี้ยังคงเดิม ผมขออนุญาตไม่กล่าวนะครับ ก็ขอทุกท่านได้ช่วยกัน ในการที่จะปรับตัวเลขลงให้ได้นะครับ สูงสุดกรุงเทพมหานคร 27,000 ลดลงให้ได้นะครับ อันดับ 10 ข้างล่างนี้สงขลา 1,000 กับ 12 นะครับ ส่วนตาราง Scor bord นะครับ เพื่อที่จะนำให้ท่านได้ไปสืบค้นได้ในตรงนั้นนะครับ มาดูในภาพรวมของทั้งประเทศนะครับ ก็มีแบ่งเป็น 4 ขั้น ก็คือใน 5 ขั้นครับ ก็คือมากกว่า 100 ราย แล้วก็ 51 - 100 และ 11-50 แล้วก็ 1-10 นี่นะครับ ตัวเลขก็จะเห็น ก็กรุงเทพมหานคร สมุทรปราการ ปทุมธานี นนทบุรี ก็เป็นตามที่เราประกาศกันไปว่าเป็นเขตที่ควบคุมเข้มงวดสูงอยู่นะครับ ก็จะมี 17 จังหวัดนะครับ ที่เป็น 0 ขอไม่เอ่ยนามในวันนี้นะครับ เพื่อประหยัดเวลา ท่านจะเห็นภาพสีขาวในแผนที่ประเทศไทย ที่ตัวเลขเป็น 0 ในรอบ 24 ชั่วโมงเมื่อวานนี้ ก็ขอขอบคุณในทุก ๆ จังหวัดที่ได้ช่วยกันนะครับ ทำให้เราผ่านความยากลำบากนี้ไปด้วยกันนะครับ มาดูรายงานการรายงานสถานการณ์ที่ศูนย์บูรณาการการแก้ไขสถานการณ์โควิด -19 ของกรุงเทพฯและปริมณฑล ะตัวเลขที่ผมขอตามตัวเลขนี้ทุก ๆ วัน และกราบเรียนพี่น้องประชาชนให้ได้รับทราบ อยู่ในช่องสีเหลืองนะครับ ที่มีพื้นสีน้ำเงินที่ข้างล่างนี้ กรุงเทพฯ และ ปริมณฑล รวมแล้ววันี้ 2,362 เมื่อวานนี้ 1,700 วันนี้ 2,000 กว่า แต่ยอดรวมของจังหวัดอื่น ๆ ท่านจะเห็นนะครับ วันนี้เหลือ 411 ก็ลดลง ต้องขอบคุณพี่น้องประชาชน ทั้ง 71 จังหวัดนะครับ แต่แถบล่าง ซึ่งเป็นการรายงานของวันนี้อยู่ที่ 6,853 ของเรือนจำผู้ต้องขังนี่นะครับ ทำให้ยอดรวมอยู่ที่ 10,748 ซึ่งเมื่อวานนี้ โซเชียลมีเดียต่าง ๆ ก็ได้ลงไปแล้วนะครับ เมื่อเช้านี้ตอน 11.00 น. นะครับ โดยประมาณ ท่านอธิบดีกรมราชทัณฑ์ และคณะ ได้มีการแถลงข่าวไปแล้ว ผมคงไม่ได้ลงในรายละเอียด แต่จะสรุปรวม เป็นภาพรวมนะครับ ในภาพรวมของเรือนจำนี่ ที่มีการค้นหาเชิงรุกนะครับ ทั้งหมด 8 แห่งนะครับ ก็มีการกระจาย พบการติดเชื้อแตกต่างกันไปนะครับ ตั้งแต่ต่ำสุด คือ 3 เปอร์เซ็นต์ สูงสุดถึง 61 เปอร์เซ็นต์ที่เชียงใหม่อ 3 เปอร์เซน สูงสุดถึง 61 เปอร์เซ็นต์ที่เชียงใหม่ โดยเฉลี่ยตอนนี้พบอยู่ที่ 79 เปอร์เซ็นต์ คน 10,748 คนนะครับ ซึ่งได้รับการดูแลอยู่ในเรือนจำ ซึ่งมีสภาพที่แน่นและแออัดอย่างที่ว่า ก็ขอส่งกำลังใจไปยังแพทย์ พยาบาล ให้คนที่่อยู่ในเรือนจำแล้วก็ขอให้ผู้ต้องขังทุกท่านนะครับ ขอบคุณที่ของท่านได้อย่างดีนะครับ แล้วก็ถ้าท่านเป็นผู้ที่มีสุขภาพแข็งแรงดีอยู่แล้ว ก็ขอให้ดูแลให้ดียิ่งขึ้น ส่วนคนที่มีสภาวะที่มีอาการหนักขึ้น ก็นั้นก็ทางเรือนจำจะดูแลท่านอย่างดีที่สุดเท่าที่จะเป็นในเรื่องของการดูแลกันภายในให้ได้นะครับ ในเรื่องนี้ ทางกระทรวงสาธารณสุข และกรมราชทัณฑ์ ก็จับมือร่วมกันอย่างใกล้ชิดนะครับ พลเอก ประยุทธ์ จันทร์โอชา ในฐานะ ผอ. ศบค. ท่านก็สั่งการโดยตรงให้กับทาง 2 กระทรวงหลัก คือ ทางกระทรวงยุติธรรม และกระทรวงสาธารณสุข ซึ่งมีการดูแลผู้ต้องขังในเรือนจำทั้งหมดหลายแสนคนนะครับ ก็ต้องมีมาตรการต่าง ๆ อย่างเข้มข้นขึ้นนะครับ ก็โดยสรุปนะครับ ก็คือยังกระจุกตัวอยู่ที่กรุงเทพฯ และ ปริมณฑลนะครับ และก็ผู้ป่วยหนัก อัตตราใส่ท่อช่วยหายใจ ก็ยังเพิ่มขึ้นอยู่ การครองเตียงก็มีเพิ่มมากขึ้น โดยเฉพาะกรุงเทพฯ และปริมณฑล อันนี้ก็เห็นตามภาพนะครับ ที่กระทรวงสาธารณสุข โดยท่านนายกรัฐมนตรี ก็ยังดูแล ซึ่งจะดูแลผู้ป่วยระดับสีเหลืองแล้วก็สีเหลืองเข้มนะครับ ลงไปตรงนั้น ก็จะช่วยให้มีพื้นที่ในการรับผู้ป่วยเติมขึ้นมา ณ ตรงนี้ ส่วนพื้นที่เสี่ยง เช่น ชุมชนแออัด แคมป์ก่อสร้าง เดี๋ยวจะพูดอยู่ในตรงนี้ครับ ต่อเลยแล้วกันนะครับ ประเด็นสำคัญของวันนี้ที่คุยกันที่ EOC ของกระทรวงสาธารณสุข และของทางทำเนียบ 2 ศูนย์ที่ร่วมประชุมกันเพ่งเป้าไปที่ส่วนของทางสำนักอนามัยของกรุงเทพมหานครก็ได้รายงานนะครับ ในที่ประชุมให้เห็นภาพ ผมอยากให้พี่น้องประชาชนได้เห็นภาพไปพร้อม ๆ กัน ก็จัดกลุ่ม ตอนนี้อยู่ในกรุงเทพชั้นใน กับขอบที่อยู่ทางหลักสี่นะครับ ที่มีปริมาณของผู้ป่วยสูงมาก ๆ มากกว่า 6 ต่อ 1,000 ประชากรนะครับ ก็คือหลักสี่, ป้อมปราบฯ, ราชเทวี, คลองเตย, และห้วยขวางนะครับ จากที่เดิมเคย เดือนมีนาคม เมษายน จนกระทั่งเข้าพฤษภาคมนี้ก็แปลเปลี่ยนเป็นอย่างนี้ ทาง ผอ. ศบค. ก็ให้ทาง Gisda ช่วยกันทำ Mapping ท่านผู้ชมคงจำได้นะครับ ที่ได้ทำเป็นจุด Mapping นี่จะทำให้เราเห็นภาพของการกระจาย แล้วจะทำให้เห็นความหนาแน่นของพื้นที่ ของการติดเชื้อ ของประชากรอยู่ในแต่ละพื้นที่ ภาพเหล่านี้ ถูกนำขึ้นมาให้ได้ฉายให้เห็นนะครับ ว่า Cluster ต่าง ๆ ถ้าเป็นสีแดง ก็คืออยู่ในระหว่างการควบคุมโรค ยังพบผู้ป่วยต่อเนื่อง สีเหลืองนี่ เริ่มควบคุมได้แล้วอยู่ในระหว่างการเฝ้าระวัง ไม่พบผู้ป่วยใน… ในช่วง 14 วัน ที่ผ่านมา เคยเจอมาก่อนก็หายไป ตรงนี้แหละครับ ก็ขอให้ทุกท่านได้เห็นภาพตรงนี้ ซึ่งนำมาสู่การ… เนื่องจากกรุงเทพมหานครมีประชากร ที่เป็นประชาการแฝงด้วยนี่ ถ้าเป็นประชากรแฝงด้วยนี่ ก็บอกว่าสัมโนประชากรอีก 7-8 ล้าน แล้วก็จรอีกต่างหากนะครับ ตรงนี้จะทำอย่างไรให้แต่ละเขต มีความตระหนักรู้ ตระหนักรู้ ประชาชนตระหนักรู้ ผู้นะครับ ก็เลยแบ่งออกมาเป็นสักประมาณ 4 เขต ก็เขตที่มีปริมาณของการระบาดมาก และเพิ่มขึ้นเร็วนี่ นับได้ถึงประมาณสัก… อยู่บนขวานะครับ ทำให้เห็นภาพ อาจจะมองยากหน่อย แต่ให้ได้… ผมอยากจะฉายภาพของการประชุม เพื่อให้เห็นท่าน ว่าเราจะจัดการกับ 50 เขตนี้อย่างไรนะครับ ที่ประชุมพยายามแยกภาพต่าง ๆ นี่ออกมา ขวาบนที่เป็น… ที่เป็นสีออกเป็นตัว Label ที่สีออกส้ม ๆ แดง ๆ นี่นะครับ คือ ปริมาณระบาดมากและเพิ่มขึ้นเร็ว ขวาบนนี่ อันนี้ไม่ค่อยดีนะครับ แล้วก็ขวาล่าง คือ ปริมาณระบาดมาก แต่เพิ่มช้า อันนี้ 26 เขต ข้างล่างมี 6 เขต ส่วนทางซ้ายของแกน ก็คือซ้ายบนคือปริมาณระบาดไม่มากแต่เพิ่มขึ้นไม่เร็ว อันนี้มี 17 เขต แล้วก็ซ้ายล่างที่ระบาดไม่มากและเพิ่มช้า อันนี้เป็นพึงประสงค์คือ สีเขียว ซ้ายล่างสีเขียว เพราะฉะนั้น ถ้าอยู่ตรงไหนก็แล้วแต่ให้ดึงกลับมาอยู่เป็นสีเขียวให้ได้ นี่คือสิ่งที่เป็นเป้าหมาย ทั้งหมด 50 เขต เราต้องสื่อสารกับประชาชนทุกคน และเจ้าหน้าที่บุคลากรทุกคนพร้อม ๆ กันด้วย กทม. ได้รายงานมาว่าตอนนี้ที่ Active อยู่ 28 คลัสเตอร์กระจายอยู่ใน 19 เขต ขออนุญาตเอ่ยนาม ทั้ง 19 1. คือ ดินแดง 2. วัฒนา 3. คลองเตย 4. หลักสี่ 5. ลาดพร้าว 6. ราชเทวี. 7. พระนคร 8. ป้อมปรายศัตรู 9. สวนหลวง 10. ปทุมวัน 11. สาทร 12. สัมพันธวงศ์ 13. จตุจักร 14. บางรัก 15. ประเวศ 16. วังทองหลาง 17. รามคำแหง 18. บางกอกน้อย และ 19. ห้วยขวาง ในตรงนี้นะครับ ก็แบ่งออกมาเป็น Cluster ที่ติดเชื้อสูงสุด 5 อันดับแรกอยู่ข้างล่าง คือ แคมป์คนงานก่อสร้างเขตหลักสี่ แฟลตดินแดง เขตดินแดงคลองถมเซ้นเตอร์ และป้อมปราบศัตรูพ่าย และแคมป์คนงานก่อสร้างเขตวัฒนา จะสังเกตว่าเรื่องของแคมป์นี่ เป็นเรื่องที่ให้ความสำคัญสูงมาก ๆ เลยนะครับ ตอนนี้ก็มีการทำ Active Case Finding ไปทั่วกรุงเทพฯ นะครับ ซึ่งขออนุญาตนำเสนอตัวเลขขึ้นมาเพื่อให้ได้เห็นนะครับ ว่าตัวเลขวันนี้อยู่ที่ 6.58 เปอร์เซ็นต์ ลงไป 100 คน เจาะกลุ่มไป มีการติดเชื้อประมาณเกือบ ๆ 7 คนนะครับ ตอนนี้นำเรียนว่ากระจายตัวอยู่ทั่วกรุงเทพมหานคร ก็ขอกราบเรียนว่า นี่คือเรื่องที่เป็นความยากลำบากของคนในกรุงเทพฯ ที่กำลังเจอกัน ในที่ประชุมเอามาได้ 1 กรณี ที่จะได้เรียนรู้กัน คือ 1 กรณี แคมป์คนงานก่อสร้างที่หลักสี่ ของกรณีบริษัทเอกชนบริษัทหนึ่งนะครับ ก็มารับรู้กัน เพราะว่าตอนนี้ติดเชื้อไป 885 ราย คิดเป็น 83 เปอร์เซ็นต์ เพราะคนในทั้งหมด จำนวน 1,667 คนนะครับ ที่เป็นสีแดง ๆ นี่นะครับ ในตัวเลขอาจจะตัวเล็กนิดหนึ่งครับ แต่กราบเรียนว่านี่คือสิ่งที่เรานำภาพต่าง ๆ ขึ้นมาเป็นแผ่น เพื่อที่จะได้ดำเนินวางยุทธศาสตร์การควบคุม บริษัทแห่งนี้นะครับ เป็นการก่อสร้างขึ้นมาอยู่ในเขตแถว ๆ ทางหลักสี่อย่างที่ว่านะครับ แถว ๆ ศูนย์ราชการ เพราะฉะนั้นจะสร้างขึ้นมาแล้ว เพราะฉะนั้น จะต้องมีการ… ยังจะมีสิ่งปลูกสร้าง ก็เลยมีแคมป์คนงานเกิดขึ้นแล้วก็วางเรียงกันเต็มไปหมด ซึ่งเขาก็อยู่กันอย่างแออัด ตรงนั้นไม่เท่าไรครับ สิ่งที่เรากังวลใจ ก็คือมีบริษัทที่เรียกว่าเป็น Subcontract รับเหมา ต่อไปอีกนี่ ต่อเนื่องไปอีก ของงานนี้อีก 11 บริษัทและอื่น ๆ อีก … ซึ่งตอนนี้กำลังติดตามกันอยู่ ส่วนแคมป์อื่น ๆ อีก 8 แคมป์ ของบริษัทอื่น ๆ ที่อยู่กระจายตัวกันอยู่นะครับ ก็ต้องหาข้อมูลกันต่อ นี่คือ แผนการที่เราจะต้องเข้าไปดูแล้วก็จะมีภาพฉายขึ้นมาครับ ชุมชนรอบข้างที่เกิดการติดเชื้อจำนวนมากนี่ อีก 6 ชุมชน ขออนุญาตจะสื่อสารไปถึงพี่น้องประชาชนทุกท่านนะครับ ให้ตระหนกส่วนตัว ส่วนบุคคล แล้วก็ครอบครัวของท่านเพื่อป้องกันการติดเชื้อ เพราะว่าท่านที่อยู่ใรที่ในการที่จะติดเชื้อนะครับ ก็คือพื้นที่ชุมชนแฟลตตำรวจ ชุมชนอิสระ เมื่อเช้านี้ท่าน ผอ. ศบค. ท่านพลเอก ณัฐพล นาคพาณิชย์ ก็ได้วิวิดีคอลต่อตรงกับทางท่านรองผู้บัญชาการตำรวจแห่งชาตินะครับ ซึ่งท่านก็ได้มีการพูดคุยกันนะครับ แล้วก็ได้ให้ทางผู้ที่เป็นทางผู้เกี่ยวข้องนี่ครับ ได้ไปช่วยกันดูแล โดยเฉพาะในส่วนที่ด้วย ชุมชนต่าง ๆ เหล่านั้น จะมีผู้นำชุมชน อันนี้กราบเรียนเลยนะครับ ว่าที่ต้องการสื่อสารนี้โดยเร็วเพราะว่าระบบของทางราชการอาจต้องใชเวลากันพอสมควร และขณะเดียวกัน ก็ไม่ใช่ระบบราชการ กรุงเทพมหานครที่ซับซ้อนมาก ประธานชุมชน หรือชุมชนทั้งหลายที่อยู่ตรงนี้ ท่านเป็นบุคคลสำคญมาก ๆ ที่จะได้รวมรวม… ความสามารถของคนในชุมชน ในการที่จะช่วยกันดูแลความสะอาด ดูแลสิ่งต่าง ๆ ที่อยู่รอบตัวท่านนะครับ และดูแลสุขอนามัยส่วนบุคคลด้วย เราคงไม่ต้องพูดกันแล้วนะครับ คงคุ้นเคยกัน ใส่แมสก์กันหมั่นล้างมือต่าง ๆ ที่เราเคยคุยกันไว้ ต้องขอทุกท่านช่วยกันเต็มที่นะครับ แล้วก็โดยเรื่องหนึ่งที่สำคัญ ก็คือแคมป์ของคนงานนั้นก็ถูกจำกัดพื้นที่ ถูกสั่งไม่ให้มีกรเคลื่อนย้ายนะครับ แล้วก็ มีทางฝ่ายความมั่นคงเข้าไปช่วยกันดู ซึ่งอันนี้ก็ขอความร่วมมือพี่น้องคนงานที่เป็นคนไทยและคนต่างด้าวที่อยู่ตรงนั้น ท่านอาจจะไม่สะดวกสบายนักนะครับ ก็ขอท่านได้เสียสละที่จะได้ช่วยกันทั้งตัวท่านเองแล้วก็คนอื่น ๆ ด้วยที่ให้ในการให้ความร่วมมือกัยบภาครัฐ ที่เราร่วมมือกัน เพราะว่าได้มีคำสั่งที่จะให้ ท่านดำเนินติดต่อดำเนินการปรับปรุงพื้นที่ให้ถูกสุขลักษณะ เพื่อควบคุมการเคลื่อนย้ายของคนงานในแคมป์โดยการงดการเคลื่อนที่ของประชากรเป็นอย่างน้อย 14 วัน นะครับ ได้โดยผู้อำนวยการเขตหลักสี่ได้ โดยผู้อำนวยการเขตหลักสี่ ออกคำสั่งแออกไปซึ่ง ตรงนี้ก็ต้องเป็น Action ของการู้อำนวยการเขตนะครับ วันนี้ท่านก็เข้ามาอยู่ในสายวิดีโอคอล ได้มีการให้ชี้แจงถึงมาตตรการต่าง ๆ ทั้งในเรื่องของการบริหารจัดการ ซึ่งการก่อสร้างต่าง ๆ นะครับ ซึ่งก็มีมาตรการต่าง ๆ ทั้งหมดประมาณสัก ในนี้ 8 ข้อ ผมขออนญาติไปเร็ว ๆ นะครับ ก็สื่อสารโดยเร็ว เพื่อขอความร่วมือทุกท่านนะครับ 1. คือ เฝ้าระวังแคมป์ 2. คือแยกกักผู้ป่วย 3. การกักกักกันผู้มี สัมผัสเสี่ยงสูง 4. เฝ้านอกแคมป์ 5. Seal แคมป์ในแคมป์ รวมถึง 7. คือบริหารวัคซีนและ 8. ติดตามบริษัทที่เป็น Subcontract อี 11 บริษัท 11 บริษัทนี่ ถ้าท่านฟังจากผมเอง ก็เป็นผู้ที่เกี่ยวข้องขอท่านไปรายงานนะครับ แจ้งรับทราบ แล้วก็เข้าไปร่วมมือกับทางกันกับทางสำนักงานเขตนะครับ สำนักอนามัยของ กทม. ก็ได้นะครับ อะไรก็ได้ที่ท่านจะได้เสนอตัวในการไปร่วมด้วยช่วยกัน เพราะว่าเราต้องติดตามคนของท่านด้วย จะได้ปลอดภัยกันด้วยคนนะครับ เพราะว่าท่านท่านไปรับงานที่อื่นที่ไหนด้วย เราก็จะได้ช่วยกันติดตาม ไม่ให้เกิดการกระจายของโรค อันนี้เราห่วงใยท่านด้วยนะครับ สิ่งที่ดำเนินการไปแล้วอย่างที่ว่านะครับ การควบคุมการจัดตั้งจุดตรวจ การควบคุมทั้งขอความร่วมมือจากทาง ศปม. นะครับ ขอบคุณทางฝ่ายมั่นคงที่เข้าไปช่วยกันนะครับ แล้วก็ดูแลกันตลอดเวลานะครับ ซึ่งก็ขอขอบคุณพี่น้องชาวผู้ใช้แรงงานนะครับ ทั้งไทยและต่างด้าวนะครับ คือประเทศเพื่อนบ้านทั้งหลายที่ช่วยกันนะครับ ยากลำบากนี้ไปด้วยกันนะครับ มีแผนของการตรวจหาเชื้อ COVID ผมขออนุญาตได้ แขวนขึ้นไว้ 17 18 19 นะครับ ขอพี่น้องสื่อมวลชนกับพี่น้องประชาชนนะครับ ว่ามีทั้งหน่วยรถพระราชทานนะครับ ซึ่งได้ออกตรวจทุกวันเลยนะครับ แล้วก็ภาครัฐ ทั้งกระทรวงแรงงาน สำนักอนามัย กรมควบคุมโรคนะครับ และรวมถึงภาคเอกชนนะครับ ก็ตัวเล็กนิดหน่อยนะครับ แต่ว่าไล่เรียง 17, 18, 19 ประชาสัมพันธ์ก็ฝากทุกท่านได้ช่วยกันประชาสัมพันธ์ให้พี่น้องประชาชนมาตรวจให้มากที่สุดครับ ประเด็นคำถามอะไรเพิ่มเติมนะครับ รับชมการแถลงข่าวไหมครับ</w:t>
      </w:r>
    </w:p>
    <w:p>
      <w:pPr>
        <w:pStyle w:val="BodyText"/>
      </w:pPr>
      <w:r>
        <w:t xml:space="preserve">(นายแพทย์ทวีศิลป์) ครับ ก็ขอเป็นกำลังใจซึ่งกันและกันนะครับ เราจะผ่านช่วงเวลาของความยากลำบากนี้ไปด้วยกัน ตัวเลขที่เพิ่มขึ้นมีควมาหมายต่อทุกคน ต่อทุกชีวิตนะครับ แล้วก็ทุก ๆ คนก็ไม่ต้องการการเจ็บไข้ได้ป่วย ไม่ต้องการพรากจากคนที่เรารักนะครับ ณ ตอนนี้เป็นความยากลำบากของพวกเรากันทุก ๆ คนเราจะผ่านมันไปได้ ด้วยความร่วมไม้ร่วมมือกัน โลกสอนเรามาในอดีตตลอดนะครับ สิ่งที่เราจะผ่านพ้นกันไปได้ ไม่ว่าจะเป็นภูมิคุ้มกันหมู่ เรื่องของการดูแลสุขลักษณะส่วนตัวรวมทั้งส่วนรวม รวมไปถึงคนในครอบครัว ทั้งจะช่วยให้ผ่านลำบากนี้ไปด้วยกัน กราบขอบพระคุณทุก ๆ ท่านที่ให้ความสำคัญกับเรื่องนี้ และช่วยกัน และเราจะผ่านไปด้วยกันครับ กราบขอบพระคุณครับ</w:t>
      </w:r>
    </w:p>
    <w:p>
      <w:pPr>
        <w:pStyle w:val="BodyText"/>
      </w:pPr>
      <w:r>
        <w:t xml:space="preserve">(คุณสุภนันท์) ครับขอบพระคุณนะครับ ท่าน นายแพทย์ทวีศิลป์ วิษณุโยธิน นำเรียนในรายละเอียดหลานท่านนะครับ โฆษก ศบค. ตัวเลขตั้งแต่ช่วงเช้า ๆ ที่ผ่านมาอาจจะรู้สึกกังวลใจว่าตัวเลขทำไมจู่ ๆ วันนี้มาแตะเกือบหลักหมื่นนะครับ แต่ว่าถ้าเกิดได้ฟังท่านโฆษกได้แจ้งเป็นกลุ่มก้อนได้อย่างชัดเจน ก็จะประเมินได้ครับ ว่าแต่ละก้อนที่พบการแพร่ระบาดนั้นมีความเสี่ยงที่เชื้อโรคจะมาสัมผัสกับเรามากน้อยแค่ไหน ใครอยู่ในพื้นที่ก็จะได้เฝ้าระวังและก็ติดตามสถานการณ์การแพร่ระบาดในพื้นที่ของท่านเอง ก็จะได้มีความอุ่นใจนะครับ ในการใช้ชีวิตกันมากขึ้นนะครับ ลำดับต่อไปจะเป็นการแถลงข่าวในภาคภาษาอังกฤษนะครับ เรียนเชิญท่าน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สุภนันท์) ครับ ขอบคุณนะครับ ท่าน ณัฐภาณุ นพคุณ และทั้งหมดคือการแถลงข่าวในช่วง 12.30 น. ของวันนี้ เดี๋ยวช่วงนี้พักกันสักครู่ครับ คุณผู้ชมครับ เดี๋ยวช่วงหน้าประเด็น Talke วันนี้จะเป็น 2 ประเด็นใหญ่ ๆ ด้วยกัน ประเด็นแรกปฏิบัติ สำหรับร้านอาหารเจ้าของร้านอาหาร จะสามารถจัดพื้นที่ในการให้บริการลูกค้าอย่างไรบ้าง และต้องมีมาตรการอย่างไรและตอนนี้มีมาตรการอะไร เพราะต้องยอมรับว่าสถานการณ์การแพร่ระบาดยังคงน่ากลังอลอยู่ เรื่องของการแพร่ระบาดของพื้นที่ กรุงเทพฯ และปริมณฑล หลายคนเห็นแล้วกังวลใจเป็นอย่างยิ่งทำไมแพร่ระบาดได้อย่างรวดเร็วขนาดนี้ และจะมีมาตรการอะไรออกมาควบคุมการแพร่ระบาด ช่วงหน้ามาพูดคุย ช่วงนี้พักกันครู่เดียวช่วงหน้ากลับ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7 พ.ค. 64)</dc:title>
  <dc:creator/>
  <cp:keywords/>
  <dcterms:created xsi:type="dcterms:W3CDTF">2024-03-12T07:26:15Z</dcterms:created>
  <dcterms:modified xsi:type="dcterms:W3CDTF">2024-03-12T07: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มีนาคม 2567 เวลา 13.00 น.</vt:lpwstr>
  </property>
  <property fmtid="{D5CDD505-2E9C-101B-9397-08002B2CF9AE}" pid="3" name="subtitle">
    <vt:lpwstr/>
  </property>
</Properties>
</file>